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12709" w14:textId="072D482B" w:rsidR="00E17225" w:rsidRPr="002B7D97" w:rsidRDefault="00E17225" w:rsidP="00E17225">
      <w:pPr>
        <w:pStyle w:val="Title"/>
        <w:jc w:val="center"/>
      </w:pPr>
      <w:r w:rsidRPr="002B7D97">
        <w:t xml:space="preserve">COMP0036 – </w:t>
      </w:r>
      <w:r>
        <w:t>Literature Review</w:t>
      </w:r>
      <w:r w:rsidRPr="002B7D97">
        <w:t>:</w:t>
      </w:r>
    </w:p>
    <w:p w14:paraId="0735B191" w14:textId="77777777" w:rsidR="00500DE5" w:rsidRPr="00255350" w:rsidRDefault="00500DE5" w:rsidP="00500DE5">
      <w:pPr>
        <w:pStyle w:val="Title"/>
        <w:jc w:val="center"/>
        <w:rPr>
          <w:sz w:val="44"/>
          <w:szCs w:val="44"/>
        </w:rPr>
      </w:pPr>
      <w:r w:rsidRPr="00255350">
        <w:rPr>
          <w:sz w:val="44"/>
          <w:szCs w:val="44"/>
        </w:rPr>
        <w:t>Multiagent</w:t>
      </w:r>
      <w:r>
        <w:rPr>
          <w:sz w:val="44"/>
          <w:szCs w:val="44"/>
        </w:rPr>
        <w:t xml:space="preserve"> Reinforcement</w:t>
      </w:r>
      <w:r w:rsidRPr="00255350">
        <w:rPr>
          <w:sz w:val="44"/>
          <w:szCs w:val="44"/>
        </w:rPr>
        <w:t xml:space="preserve"> Learning for </w:t>
      </w:r>
      <w:r>
        <w:rPr>
          <w:sz w:val="44"/>
          <w:szCs w:val="44"/>
        </w:rPr>
        <w:t>Noised Communication in Fully Cooperative MPEs</w:t>
      </w:r>
    </w:p>
    <w:p w14:paraId="2D2B2F05" w14:textId="4532F1D8" w:rsidR="00E17225" w:rsidRPr="00500BA9" w:rsidRDefault="00E17225" w:rsidP="00E17225">
      <w:pPr>
        <w:pStyle w:val="IntenseQuote"/>
        <w:spacing w:line="240" w:lineRule="auto"/>
        <w:rPr>
          <w:i w:val="0"/>
          <w:iCs w:val="0"/>
          <w:color w:val="000000" w:themeColor="text1"/>
        </w:rPr>
      </w:pPr>
      <w:r w:rsidRPr="00500BA9">
        <w:rPr>
          <w:b/>
          <w:bCs/>
          <w:i w:val="0"/>
          <w:iCs w:val="0"/>
          <w:color w:val="000000" w:themeColor="text1"/>
        </w:rPr>
        <w:t>Jeffrey Li</w:t>
      </w:r>
      <w:r w:rsidRPr="00500BA9">
        <w:rPr>
          <w:i w:val="0"/>
          <w:iCs w:val="0"/>
          <w:color w:val="000000" w:themeColor="text1"/>
        </w:rPr>
        <w:t xml:space="preserve">, supervised by </w:t>
      </w:r>
      <w:r w:rsidRPr="00500BA9">
        <w:rPr>
          <w:b/>
          <w:bCs/>
          <w:i w:val="0"/>
          <w:iCs w:val="0"/>
          <w:color w:val="000000" w:themeColor="text1"/>
        </w:rPr>
        <w:t xml:space="preserve">Professor </w:t>
      </w:r>
      <w:proofErr w:type="spellStart"/>
      <w:r w:rsidRPr="00500BA9">
        <w:rPr>
          <w:b/>
          <w:bCs/>
          <w:i w:val="0"/>
          <w:iCs w:val="0"/>
          <w:color w:val="000000" w:themeColor="text1"/>
        </w:rPr>
        <w:t>Mirco</w:t>
      </w:r>
      <w:proofErr w:type="spellEnd"/>
      <w:r w:rsidRPr="00500BA9">
        <w:rPr>
          <w:b/>
          <w:bCs/>
          <w:i w:val="0"/>
          <w:iCs w:val="0"/>
          <w:color w:val="000000" w:themeColor="text1"/>
        </w:rPr>
        <w:t xml:space="preserve"> </w:t>
      </w:r>
      <w:proofErr w:type="spellStart"/>
      <w:r w:rsidRPr="00500BA9">
        <w:rPr>
          <w:b/>
          <w:bCs/>
          <w:i w:val="0"/>
          <w:iCs w:val="0"/>
          <w:color w:val="000000" w:themeColor="text1"/>
        </w:rPr>
        <w:t>Musole</w:t>
      </w:r>
      <w:r w:rsidR="00500DE5">
        <w:rPr>
          <w:b/>
          <w:bCs/>
          <w:i w:val="0"/>
          <w:iCs w:val="0"/>
          <w:color w:val="000000" w:themeColor="text1"/>
        </w:rPr>
        <w:t>si</w:t>
      </w:r>
      <w:proofErr w:type="spellEnd"/>
    </w:p>
    <w:p w14:paraId="6CB7913B" w14:textId="77777777" w:rsidR="00E17225" w:rsidRPr="005F487C" w:rsidRDefault="00E17225" w:rsidP="00E17225">
      <w:pPr>
        <w:pStyle w:val="IntenseQuote"/>
        <w:spacing w:line="240" w:lineRule="auto"/>
        <w:rPr>
          <w:rFonts w:asciiTheme="majorHAnsi" w:hAnsiTheme="majorHAnsi" w:cstheme="majorHAnsi"/>
          <w:color w:val="808080" w:themeColor="background1" w:themeShade="80"/>
        </w:rPr>
      </w:pPr>
      <w:r w:rsidRPr="005F487C">
        <w:rPr>
          <w:rFonts w:asciiTheme="majorHAnsi" w:hAnsiTheme="majorHAnsi" w:cstheme="majorHAnsi"/>
          <w:color w:val="808080" w:themeColor="background1" w:themeShade="80"/>
        </w:rPr>
        <w:t>BSc Computer Science, UCL</w:t>
      </w:r>
    </w:p>
    <w:p w14:paraId="594B7589" w14:textId="6F364501" w:rsidR="00E17225" w:rsidRPr="00AC03B1" w:rsidRDefault="00E17225" w:rsidP="00E17225">
      <w:pPr>
        <w:pStyle w:val="IntenseQuote"/>
        <w:spacing w:line="240" w:lineRule="auto"/>
        <w:rPr>
          <w:color w:val="808080" w:themeColor="background1" w:themeShade="80"/>
        </w:rPr>
        <w:sectPr w:rsidR="00E17225" w:rsidRPr="00AC03B1" w:rsidSect="00500BA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AC03B1">
        <w:rPr>
          <w:color w:val="808080" w:themeColor="background1" w:themeShade="80"/>
        </w:rPr>
        <w:t xml:space="preserve">November </w:t>
      </w:r>
      <w:r>
        <w:rPr>
          <w:color w:val="808080" w:themeColor="background1" w:themeShade="80"/>
        </w:rPr>
        <w:t>1</w:t>
      </w:r>
      <w:r w:rsidRPr="00AC03B1">
        <w:rPr>
          <w:color w:val="808080" w:themeColor="background1" w:themeShade="80"/>
        </w:rPr>
        <w:t>7, 2022</w:t>
      </w:r>
    </w:p>
    <w:p w14:paraId="3EE8FCFC" w14:textId="512944D0" w:rsidR="00E17225" w:rsidRDefault="00E17225" w:rsidP="00E17225">
      <w:pPr>
        <w:pStyle w:val="Heading1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Problem to tackle</w:t>
      </w:r>
    </w:p>
    <w:p w14:paraId="0B3E1ED3" w14:textId="77777777" w:rsidR="00E17225" w:rsidRPr="00500BA9" w:rsidRDefault="00E17225" w:rsidP="00E17225"/>
    <w:p w14:paraId="1A1769AD" w14:textId="382858BC" w:rsidR="00E17225" w:rsidRPr="00500BA9" w:rsidRDefault="00E17225" w:rsidP="00E17225">
      <w:pPr>
        <w:pStyle w:val="Heading1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Background Knowledge</w:t>
      </w:r>
    </w:p>
    <w:p w14:paraId="0F3DDDE7" w14:textId="77777777" w:rsidR="00E17225" w:rsidRDefault="00E17225" w:rsidP="00E17225">
      <w:pPr>
        <w:rPr>
          <w:color w:val="000000" w:themeColor="text1"/>
        </w:rPr>
      </w:pPr>
    </w:p>
    <w:p w14:paraId="6578CCD5" w14:textId="564E9204" w:rsidR="00E17225" w:rsidRDefault="00E17225" w:rsidP="00E17225">
      <w:pPr>
        <w:pStyle w:val="Heading1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Related work</w:t>
      </w:r>
    </w:p>
    <w:p w14:paraId="24A5A7C7" w14:textId="77777777" w:rsidR="00E17225" w:rsidRPr="00E17225" w:rsidRDefault="00E17225" w:rsidP="00E17225"/>
    <w:p w14:paraId="2E0F8CAF" w14:textId="77777777" w:rsidR="006D2010" w:rsidRDefault="006D2010" w:rsidP="006D2010">
      <w:pPr>
        <w:pStyle w:val="Heading1"/>
        <w:rPr>
          <w:color w:val="000000" w:themeColor="text1"/>
        </w:rPr>
      </w:pPr>
    </w:p>
    <w:p w14:paraId="5B9DBF1B" w14:textId="77777777" w:rsidR="006D2010" w:rsidRDefault="006D2010" w:rsidP="006D2010">
      <w:pPr>
        <w:pStyle w:val="Heading1"/>
        <w:rPr>
          <w:color w:val="000000" w:themeColor="text1"/>
        </w:rPr>
      </w:pPr>
    </w:p>
    <w:p w14:paraId="5758C328" w14:textId="77777777" w:rsidR="006D2010" w:rsidRDefault="006D2010" w:rsidP="006D2010">
      <w:pPr>
        <w:pStyle w:val="Heading1"/>
        <w:rPr>
          <w:color w:val="000000" w:themeColor="text1"/>
        </w:rPr>
      </w:pPr>
    </w:p>
    <w:p w14:paraId="5A351872" w14:textId="77777777" w:rsidR="006D2010" w:rsidRDefault="006D2010" w:rsidP="006D2010">
      <w:pPr>
        <w:pStyle w:val="Heading1"/>
        <w:rPr>
          <w:color w:val="000000" w:themeColor="text1"/>
        </w:rPr>
      </w:pPr>
    </w:p>
    <w:p w14:paraId="55B5A754" w14:textId="77777777" w:rsidR="006D2010" w:rsidRDefault="006D2010" w:rsidP="006D2010">
      <w:pPr>
        <w:pStyle w:val="Heading1"/>
        <w:rPr>
          <w:color w:val="000000" w:themeColor="text1"/>
        </w:rPr>
      </w:pPr>
    </w:p>
    <w:p w14:paraId="3DA663EB" w14:textId="77777777" w:rsidR="006D2010" w:rsidRDefault="006D2010" w:rsidP="006D2010">
      <w:pPr>
        <w:pStyle w:val="Heading1"/>
        <w:rPr>
          <w:color w:val="000000" w:themeColor="text1"/>
        </w:rPr>
      </w:pPr>
    </w:p>
    <w:p w14:paraId="3747EE42" w14:textId="77777777" w:rsidR="006D2010" w:rsidRDefault="006D2010" w:rsidP="006D2010">
      <w:pPr>
        <w:pStyle w:val="Heading1"/>
        <w:rPr>
          <w:color w:val="000000" w:themeColor="text1"/>
        </w:rPr>
      </w:pPr>
    </w:p>
    <w:p w14:paraId="66F7673C" w14:textId="77777777" w:rsidR="006D2010" w:rsidRDefault="006D2010" w:rsidP="006D2010">
      <w:pPr>
        <w:pStyle w:val="Heading1"/>
        <w:rPr>
          <w:color w:val="000000" w:themeColor="text1"/>
        </w:rPr>
      </w:pPr>
    </w:p>
    <w:p w14:paraId="0968ABF5" w14:textId="77777777" w:rsidR="006D2010" w:rsidRDefault="006D2010" w:rsidP="006D2010">
      <w:pPr>
        <w:pStyle w:val="Heading1"/>
        <w:rPr>
          <w:color w:val="000000" w:themeColor="text1"/>
        </w:rPr>
      </w:pPr>
    </w:p>
    <w:p w14:paraId="11A63510" w14:textId="77777777" w:rsidR="006D2010" w:rsidRDefault="006D2010" w:rsidP="006D2010">
      <w:pPr>
        <w:pStyle w:val="Heading1"/>
        <w:rPr>
          <w:color w:val="000000" w:themeColor="text1"/>
        </w:rPr>
      </w:pPr>
    </w:p>
    <w:p w14:paraId="4B857C8D" w14:textId="77777777" w:rsidR="006D2010" w:rsidRDefault="006D2010" w:rsidP="006D2010">
      <w:pPr>
        <w:pStyle w:val="Heading1"/>
        <w:rPr>
          <w:color w:val="000000" w:themeColor="text1"/>
        </w:rPr>
      </w:pPr>
    </w:p>
    <w:p w14:paraId="722C4D28" w14:textId="77777777" w:rsidR="006D2010" w:rsidRDefault="006D2010" w:rsidP="006D2010">
      <w:pPr>
        <w:pStyle w:val="Heading1"/>
        <w:rPr>
          <w:color w:val="000000" w:themeColor="text1"/>
        </w:rPr>
        <w:sectPr w:rsidR="006D2010" w:rsidSect="00500BA9">
          <w:type w:val="continuous"/>
          <w:pgSz w:w="11906" w:h="16838"/>
          <w:pgMar w:top="1440" w:right="1440" w:bottom="1440" w:left="1440" w:header="708" w:footer="708" w:gutter="0"/>
          <w:cols w:num="2" w:space="709"/>
          <w:docGrid w:linePitch="360"/>
        </w:sectPr>
      </w:pPr>
    </w:p>
    <w:p w14:paraId="4051C909" w14:textId="7EC1BD21" w:rsidR="00E17225" w:rsidRDefault="00E17225" w:rsidP="006D2010">
      <w:pPr>
        <w:pStyle w:val="Heading1"/>
        <w:rPr>
          <w:color w:val="000000" w:themeColor="text1"/>
        </w:rPr>
      </w:pPr>
      <w:r w:rsidRPr="00255350">
        <w:rPr>
          <w:color w:val="000000" w:themeColor="text1"/>
        </w:rPr>
        <w:lastRenderedPageBreak/>
        <w:t>References</w:t>
      </w:r>
      <w:r>
        <w:rPr>
          <w:color w:val="000000" w:themeColor="text1"/>
        </w:rPr>
        <w:t>:</w:t>
      </w:r>
    </w:p>
    <w:p w14:paraId="69CA5ECF" w14:textId="44C3FA98" w:rsidR="00E17225" w:rsidRDefault="00E17225" w:rsidP="00E17225"/>
    <w:p w14:paraId="2D717DD9" w14:textId="75F5C57F" w:rsidR="006D2010" w:rsidRDefault="006D2010" w:rsidP="00E17225"/>
    <w:p w14:paraId="70A686E7" w14:textId="3F92502B" w:rsidR="006D2010" w:rsidRDefault="006D2010" w:rsidP="00E17225"/>
    <w:p w14:paraId="6B1A4C06" w14:textId="6AE36A2E" w:rsidR="006D2010" w:rsidRDefault="006D2010" w:rsidP="00E17225"/>
    <w:p w14:paraId="316D450C" w14:textId="47FEAB36" w:rsidR="006D2010" w:rsidRDefault="006D2010" w:rsidP="00E17225"/>
    <w:p w14:paraId="0FFB05E5" w14:textId="2C1DDC6A" w:rsidR="006D2010" w:rsidRDefault="006D2010" w:rsidP="00E17225"/>
    <w:p w14:paraId="109D8728" w14:textId="0656C94D" w:rsidR="006D2010" w:rsidRDefault="006D2010" w:rsidP="00E17225"/>
    <w:p w14:paraId="4A753230" w14:textId="0D134384" w:rsidR="006D2010" w:rsidRDefault="006D2010" w:rsidP="00E17225"/>
    <w:p w14:paraId="3711DDE5" w14:textId="437A63D9" w:rsidR="006D2010" w:rsidRDefault="006D2010" w:rsidP="00E17225"/>
    <w:p w14:paraId="49554483" w14:textId="673236C5" w:rsidR="006D2010" w:rsidRDefault="006D2010" w:rsidP="00E17225"/>
    <w:p w14:paraId="0C6C13F6" w14:textId="29468987" w:rsidR="006D2010" w:rsidRDefault="006D2010" w:rsidP="00E17225"/>
    <w:p w14:paraId="1216CC9F" w14:textId="0FB4BBAB" w:rsidR="006D2010" w:rsidRDefault="006D2010" w:rsidP="00E17225"/>
    <w:p w14:paraId="239042AC" w14:textId="705A991F" w:rsidR="006D2010" w:rsidRDefault="006D2010" w:rsidP="00E17225"/>
    <w:p w14:paraId="5EB135E4" w14:textId="4F6D60F1" w:rsidR="006D2010" w:rsidRDefault="006D2010" w:rsidP="00E17225"/>
    <w:p w14:paraId="322CD3B8" w14:textId="7CC30F55" w:rsidR="006D2010" w:rsidRDefault="006D2010" w:rsidP="00E17225"/>
    <w:p w14:paraId="623039BF" w14:textId="6F24369D" w:rsidR="006D2010" w:rsidRDefault="006D2010" w:rsidP="00E17225"/>
    <w:p w14:paraId="5B502A42" w14:textId="2D71FE52" w:rsidR="006D2010" w:rsidRDefault="006D2010" w:rsidP="00E17225"/>
    <w:p w14:paraId="09364930" w14:textId="02A26F2A" w:rsidR="006D2010" w:rsidRDefault="006D2010" w:rsidP="00E17225"/>
    <w:p w14:paraId="2C8F3EA1" w14:textId="0E626BF4" w:rsidR="006D2010" w:rsidRDefault="006D2010" w:rsidP="00E17225"/>
    <w:p w14:paraId="70D4225D" w14:textId="153748DE" w:rsidR="006D2010" w:rsidRDefault="006D2010" w:rsidP="00E17225"/>
    <w:p w14:paraId="04F32287" w14:textId="7E803928" w:rsidR="006D2010" w:rsidRDefault="006D2010" w:rsidP="00E17225"/>
    <w:p w14:paraId="181DA281" w14:textId="43EFE2CA" w:rsidR="006D2010" w:rsidRDefault="006D2010" w:rsidP="00E17225"/>
    <w:p w14:paraId="64DC3480" w14:textId="6ED6F986" w:rsidR="006D2010" w:rsidRDefault="006D2010" w:rsidP="00E17225"/>
    <w:p w14:paraId="482F8084" w14:textId="61622516" w:rsidR="006D2010" w:rsidRDefault="006D2010" w:rsidP="00E17225"/>
    <w:p w14:paraId="0D35B4BB" w14:textId="60632773" w:rsidR="006D2010" w:rsidRDefault="006D2010" w:rsidP="00E17225"/>
    <w:p w14:paraId="56ED457C" w14:textId="678F96A9" w:rsidR="006D2010" w:rsidRDefault="006D2010" w:rsidP="00E17225"/>
    <w:p w14:paraId="0A93D1D3" w14:textId="63E54BDD" w:rsidR="006D2010" w:rsidRDefault="006D2010" w:rsidP="00E17225"/>
    <w:p w14:paraId="6E9C50AC" w14:textId="7DCFCC31" w:rsidR="006D2010" w:rsidRDefault="006D2010" w:rsidP="00E17225"/>
    <w:p w14:paraId="27D981CB" w14:textId="5E550450" w:rsidR="006D2010" w:rsidRDefault="006D2010" w:rsidP="00E17225"/>
    <w:p w14:paraId="7E935A68" w14:textId="77777777" w:rsidR="006D2010" w:rsidRPr="00500BA9" w:rsidRDefault="006D2010" w:rsidP="00E17225"/>
    <w:p w14:paraId="002E1E7E" w14:textId="77777777" w:rsidR="002A151D" w:rsidRDefault="002A151D"/>
    <w:sectPr w:rsidR="002A151D" w:rsidSect="006D2010">
      <w:pgSz w:w="11906" w:h="16838"/>
      <w:pgMar w:top="1440" w:right="1440" w:bottom="1440" w:left="1440" w:header="708" w:footer="708" w:gutter="0"/>
      <w:cols w:space="709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322210"/>
    <w:multiLevelType w:val="hybridMultilevel"/>
    <w:tmpl w:val="0BCAB3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63538"/>
    <w:multiLevelType w:val="multilevel"/>
    <w:tmpl w:val="72E640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D8A4F54"/>
    <w:multiLevelType w:val="hybridMultilevel"/>
    <w:tmpl w:val="3EC45B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2A1447"/>
    <w:multiLevelType w:val="hybridMultilevel"/>
    <w:tmpl w:val="32A8E5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CA5D10"/>
    <w:multiLevelType w:val="hybridMultilevel"/>
    <w:tmpl w:val="ECD2C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D74E11"/>
    <w:multiLevelType w:val="hybridMultilevel"/>
    <w:tmpl w:val="4C469CD0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29522301">
    <w:abstractNumId w:val="1"/>
  </w:num>
  <w:num w:numId="2" w16cid:durableId="594247096">
    <w:abstractNumId w:val="4"/>
  </w:num>
  <w:num w:numId="3" w16cid:durableId="1397510145">
    <w:abstractNumId w:val="0"/>
  </w:num>
  <w:num w:numId="4" w16cid:durableId="2101027464">
    <w:abstractNumId w:val="3"/>
  </w:num>
  <w:num w:numId="5" w16cid:durableId="1805654742">
    <w:abstractNumId w:val="5"/>
  </w:num>
  <w:num w:numId="6" w16cid:durableId="11310910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MjAwNLEwNjczNjNX0lEKTi0uzszPAykwqgUAzF7A+SwAAAA="/>
  </w:docVars>
  <w:rsids>
    <w:rsidRoot w:val="005435D5"/>
    <w:rsid w:val="002A151D"/>
    <w:rsid w:val="00500DE5"/>
    <w:rsid w:val="005435D5"/>
    <w:rsid w:val="006D2010"/>
    <w:rsid w:val="00E17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7484"/>
  <w15:chartTrackingRefBased/>
  <w15:docId w15:val="{974DD35A-6EEC-4E22-AFD0-57628E2EA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225"/>
    <w:rPr>
      <w:rFonts w:eastAsiaTheme="minorHAnsi"/>
      <w:lang w:eastAsia="en-US" w:bidi="he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2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722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 w:bidi="he-IL"/>
    </w:rPr>
  </w:style>
  <w:style w:type="paragraph" w:styleId="Title">
    <w:name w:val="Title"/>
    <w:basedOn w:val="Normal"/>
    <w:next w:val="Normal"/>
    <w:link w:val="TitleChar"/>
    <w:uiPriority w:val="10"/>
    <w:qFormat/>
    <w:rsid w:val="00E1722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225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 w:bidi="he-IL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722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7225"/>
    <w:rPr>
      <w:rFonts w:eastAsiaTheme="minorHAnsi"/>
      <w:i/>
      <w:iCs/>
      <w:color w:val="4472C4" w:themeColor="accent1"/>
      <w:lang w:eastAsia="en-US" w:bidi="he-IL"/>
    </w:rPr>
  </w:style>
  <w:style w:type="character" w:styleId="Strong">
    <w:name w:val="Strong"/>
    <w:basedOn w:val="DefaultParagraphFont"/>
    <w:uiPriority w:val="22"/>
    <w:qFormat/>
    <w:rsid w:val="00E17225"/>
    <w:rPr>
      <w:b/>
      <w:bCs/>
    </w:rPr>
  </w:style>
  <w:style w:type="paragraph" w:styleId="ListParagraph">
    <w:name w:val="List Paragraph"/>
    <w:basedOn w:val="Normal"/>
    <w:uiPriority w:val="34"/>
    <w:qFormat/>
    <w:rsid w:val="00E172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722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effrey</dc:creator>
  <cp:keywords/>
  <dc:description/>
  <cp:lastModifiedBy>Li, Jeffrey</cp:lastModifiedBy>
  <cp:revision>4</cp:revision>
  <dcterms:created xsi:type="dcterms:W3CDTF">2022-11-21T16:00:00Z</dcterms:created>
  <dcterms:modified xsi:type="dcterms:W3CDTF">2022-11-23T15:29:00Z</dcterms:modified>
</cp:coreProperties>
</file>